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1569D" w14:textId="77777777" w:rsidR="002D5344" w:rsidRDefault="002D5344" w:rsidP="002D5344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619D3E31" w14:textId="77777777" w:rsidR="002D5344" w:rsidRDefault="002D5344" w:rsidP="002D5344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6E337DCA" w14:textId="77777777" w:rsidR="002D5344" w:rsidRDefault="002D5344" w:rsidP="002D5344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3281E5A8" w14:textId="77777777" w:rsidR="002D5344" w:rsidRDefault="002D5344" w:rsidP="002D5344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6C14A431" w14:textId="486DAC90" w:rsidR="002D5344" w:rsidRDefault="002D5344" w:rsidP="002D5344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IO.NETGARAGE.ORG</w:t>
      </w:r>
    </w:p>
    <w:p w14:paraId="6EEBDFDD" w14:textId="4B965683" w:rsidR="002D5344" w:rsidRDefault="002D5344" w:rsidP="002D5344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LEVEL 0</w:t>
      </w:r>
      <w:r w:rsidR="006176BF">
        <w:rPr>
          <w:rFonts w:ascii="Times New Roman" w:hAnsi="Times New Roman" w:cs="Times New Roman"/>
          <w:sz w:val="72"/>
          <w:szCs w:val="72"/>
        </w:rPr>
        <w:t>4</w:t>
      </w:r>
    </w:p>
    <w:p w14:paraId="69F8090F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6B807451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39FB2889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734ED2D4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31FAFEA9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050865C0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2E342DC0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22CBDEAA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0229F747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1F001844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61AFA865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2ADC044F" w14:textId="77777777" w:rsidR="002D5344" w:rsidRDefault="002D5344" w:rsidP="002D5344">
      <w:pPr>
        <w:rPr>
          <w:rFonts w:ascii="Times New Roman" w:hAnsi="Times New Roman" w:cs="Times New Roman"/>
          <w:sz w:val="24"/>
          <w:szCs w:val="24"/>
        </w:rPr>
      </w:pPr>
    </w:p>
    <w:p w14:paraId="559E0777" w14:textId="77777777" w:rsidR="002D5344" w:rsidRDefault="002D5344" w:rsidP="002D5344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                                                                             IT17098724</w:t>
      </w:r>
    </w:p>
    <w:p w14:paraId="4EA73B06" w14:textId="67715F06" w:rsidR="00903645" w:rsidRDefault="002D5344" w:rsidP="002850AD">
      <w:pPr>
        <w:jc w:val="right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nesta W.D.S</w:t>
      </w:r>
    </w:p>
    <w:p w14:paraId="352648E4" w14:textId="080A69FE" w:rsidR="002850AD" w:rsidRPr="00BB7D1C" w:rsidRDefault="002850AD" w:rsidP="002D53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B7D1C">
        <w:rPr>
          <w:rFonts w:ascii="Times New Roman" w:hAnsi="Times New Roman" w:cs="Times New Roman"/>
          <w:sz w:val="24"/>
          <w:szCs w:val="24"/>
        </w:rPr>
        <w:lastRenderedPageBreak/>
        <w:t>Using link and password log in to the wargame level 0</w:t>
      </w:r>
      <w:r w:rsidR="009746CB">
        <w:rPr>
          <w:rFonts w:ascii="Times New Roman" w:hAnsi="Times New Roman" w:cs="Times New Roman"/>
          <w:sz w:val="24"/>
          <w:szCs w:val="24"/>
        </w:rPr>
        <w:t>4</w:t>
      </w:r>
      <w:r w:rsidRPr="00BB7D1C">
        <w:rPr>
          <w:rFonts w:ascii="Times New Roman" w:hAnsi="Times New Roman" w:cs="Times New Roman"/>
          <w:sz w:val="24"/>
          <w:szCs w:val="24"/>
        </w:rPr>
        <w:t xml:space="preserve"> as shown below.</w:t>
      </w:r>
    </w:p>
    <w:p w14:paraId="038E361D" w14:textId="07FC1F88" w:rsidR="002850AD" w:rsidRPr="00BB7D1C" w:rsidRDefault="002850AD" w:rsidP="002D5344">
      <w:pPr>
        <w:rPr>
          <w:rFonts w:ascii="Times New Roman" w:hAnsi="Times New Roman" w:cs="Times New Roman"/>
          <w:sz w:val="24"/>
          <w:szCs w:val="24"/>
        </w:rPr>
      </w:pPr>
      <w:r w:rsidRPr="00BB7D1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484DA5" wp14:editId="07F974A2">
                <wp:simplePos x="0" y="0"/>
                <wp:positionH relativeFrom="column">
                  <wp:posOffset>944880</wp:posOffset>
                </wp:positionH>
                <wp:positionV relativeFrom="paragraph">
                  <wp:posOffset>64135</wp:posOffset>
                </wp:positionV>
                <wp:extent cx="1703614" cy="255814"/>
                <wp:effectExtent l="19050" t="19050" r="11430" b="114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3614" cy="25581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D86EDB" id="Rectangle 16" o:spid="_x0000_s1026" style="position:absolute;margin-left:74.4pt;margin-top:5.05pt;width:134.15pt;height:20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" filled="f" strokecolor="red" strokeweight="2.25pt"/>
            </w:pict>
          </mc:Fallback>
        </mc:AlternateContent>
      </w:r>
      <w:r w:rsidRPr="00BB7D1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77DF87" wp14:editId="0CB6A7D6">
            <wp:extent cx="5943600" cy="1635083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97" t="43736" r="20257" b="25056"/>
                    <a:stretch/>
                  </pic:blipFill>
                  <pic:spPr bwMode="auto">
                    <a:xfrm>
                      <a:off x="0" y="0"/>
                      <a:ext cx="5943600" cy="1635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7EC6D9" w14:textId="77777777" w:rsidR="002850AD" w:rsidRPr="00BB7D1C" w:rsidRDefault="002850AD" w:rsidP="002850AD">
      <w:pPr>
        <w:rPr>
          <w:rFonts w:ascii="Times New Roman" w:hAnsi="Times New Roman" w:cs="Times New Roman"/>
          <w:sz w:val="24"/>
          <w:szCs w:val="24"/>
        </w:rPr>
      </w:pPr>
    </w:p>
    <w:p w14:paraId="51217352" w14:textId="289F3B8A" w:rsidR="002850AD" w:rsidRPr="00BB7D1C" w:rsidRDefault="002850AD" w:rsidP="002D53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B7D1C">
        <w:rPr>
          <w:rFonts w:ascii="Times New Roman" w:hAnsi="Times New Roman" w:cs="Times New Roman"/>
          <w:sz w:val="24"/>
          <w:szCs w:val="24"/>
        </w:rPr>
        <w:t>Open the level04.c file</w:t>
      </w:r>
    </w:p>
    <w:p w14:paraId="0011EFDE" w14:textId="329590C5" w:rsidR="002850AD" w:rsidRPr="00BB7D1C" w:rsidRDefault="002850AD" w:rsidP="002D5344">
      <w:pPr>
        <w:rPr>
          <w:rFonts w:ascii="Times New Roman" w:hAnsi="Times New Roman" w:cs="Times New Roman"/>
          <w:sz w:val="24"/>
          <w:szCs w:val="24"/>
        </w:rPr>
      </w:pPr>
      <w:r w:rsidRPr="00BB7D1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3E4D5E" wp14:editId="22B62CD4">
                <wp:simplePos x="0" y="0"/>
                <wp:positionH relativeFrom="column">
                  <wp:posOffset>342900</wp:posOffset>
                </wp:positionH>
                <wp:positionV relativeFrom="paragraph">
                  <wp:posOffset>988060</wp:posOffset>
                </wp:positionV>
                <wp:extent cx="1021080" cy="255814"/>
                <wp:effectExtent l="19050" t="19050" r="26670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1080" cy="25581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A2570B" id="Rectangle 7" o:spid="_x0000_s1026" style="position:absolute;margin-left:27pt;margin-top:77.8pt;width:80.4pt;height:20.1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" filled="f" strokecolor="red" strokeweight="2.25pt"/>
            </w:pict>
          </mc:Fallback>
        </mc:AlternateContent>
      </w:r>
      <w:r w:rsidRPr="00BB7D1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B4C630" wp14:editId="69A9F7BB">
            <wp:extent cx="5943600" cy="2354648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33" t="10478" r="3910" b="33030"/>
                    <a:stretch/>
                  </pic:blipFill>
                  <pic:spPr bwMode="auto">
                    <a:xfrm>
                      <a:off x="0" y="0"/>
                      <a:ext cx="5943600" cy="2354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203EB0" w14:textId="7C11EE3B" w:rsidR="001C456C" w:rsidRPr="00BB7D1C" w:rsidRDefault="001C456C" w:rsidP="002D5344">
      <w:pPr>
        <w:rPr>
          <w:rFonts w:ascii="Times New Roman" w:hAnsi="Times New Roman" w:cs="Times New Roman"/>
          <w:sz w:val="24"/>
          <w:szCs w:val="24"/>
        </w:rPr>
      </w:pPr>
    </w:p>
    <w:p w14:paraId="2273B62F" w14:textId="669F2FCC" w:rsidR="001C456C" w:rsidRPr="00BB7D1C" w:rsidRDefault="001C456C" w:rsidP="002D53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B7D1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In the above code, it is susceptible to an attack that changes the $PATH environment variable because it is not using an absolute path to call whoami.</w:t>
      </w:r>
    </w:p>
    <w:p w14:paraId="03F99EF2" w14:textId="2248D403" w:rsidR="00BB7D1C" w:rsidRPr="00BB7D1C" w:rsidRDefault="00BB7D1C" w:rsidP="00BB7D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A221BE0" w14:textId="4991FA13" w:rsidR="002850AD" w:rsidRDefault="002850AD" w:rsidP="002D5344">
      <w:pPr>
        <w:rPr>
          <w:rFonts w:ascii="Times New Roman" w:hAnsi="Times New Roman" w:cs="Times New Roman"/>
          <w:sz w:val="24"/>
          <w:szCs w:val="24"/>
        </w:rPr>
      </w:pPr>
      <w:r w:rsidRPr="00BB7D1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9462AC" wp14:editId="553B8A64">
            <wp:extent cx="5943600" cy="337016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33" t="12755" r="34423" b="82233"/>
                    <a:stretch/>
                  </pic:blipFill>
                  <pic:spPr bwMode="auto">
                    <a:xfrm>
                      <a:off x="0" y="0"/>
                      <a:ext cx="5943600" cy="337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323FFC" w14:textId="60615DFB" w:rsidR="00BB7D1C" w:rsidRPr="00BB7D1C" w:rsidRDefault="00BB7D1C" w:rsidP="002D5344">
      <w:pPr>
        <w:rPr>
          <w:rFonts w:ascii="Times New Roman" w:hAnsi="Times New Roman" w:cs="Times New Roman"/>
          <w:sz w:val="24"/>
          <w:szCs w:val="24"/>
        </w:rPr>
      </w:pPr>
    </w:p>
    <w:p w14:paraId="7F48E0AF" w14:textId="6CE7645E" w:rsidR="00662A00" w:rsidRPr="00BB7D1C" w:rsidRDefault="00662A00" w:rsidP="00BB7D1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rPr>
          <w:color w:val="24292E"/>
        </w:rPr>
      </w:pPr>
      <w:r w:rsidRPr="00BB7D1C">
        <w:rPr>
          <w:color w:val="24292E"/>
        </w:rPr>
        <w:t xml:space="preserve">The OS will look at $PATH for </w:t>
      </w:r>
      <w:r w:rsidR="00E673E7">
        <w:rPr>
          <w:color w:val="24292E"/>
        </w:rPr>
        <w:t xml:space="preserve">a </w:t>
      </w:r>
      <w:r w:rsidRPr="00BB7D1C">
        <w:rPr>
          <w:color w:val="24292E"/>
        </w:rPr>
        <w:t>list of directories to search the binary for in a left to right order. When it finds a binary that has the requested name, it will execute that binary.</w:t>
      </w:r>
    </w:p>
    <w:p w14:paraId="29E0A564" w14:textId="04024FAE" w:rsidR="00662A00" w:rsidRPr="00BB7D1C" w:rsidRDefault="00662A00" w:rsidP="00BB7D1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24292E"/>
        </w:rPr>
      </w:pPr>
      <w:r w:rsidRPr="00BB7D1C">
        <w:rPr>
          <w:color w:val="24292E"/>
        </w:rPr>
        <w:t>We can trick the OS into running our own </w:t>
      </w:r>
      <w:r w:rsidRPr="00BB7D1C">
        <w:rPr>
          <w:rStyle w:val="HTMLCode"/>
          <w:rFonts w:ascii="Times New Roman" w:hAnsi="Times New Roman" w:cs="Times New Roman"/>
          <w:color w:val="24292E"/>
          <w:sz w:val="24"/>
          <w:szCs w:val="24"/>
        </w:rPr>
        <w:t>whoami</w:t>
      </w:r>
      <w:r w:rsidRPr="00BB7D1C">
        <w:rPr>
          <w:color w:val="24292E"/>
        </w:rPr>
        <w:t> program that spawn</w:t>
      </w:r>
      <w:r w:rsidR="00E673E7">
        <w:rPr>
          <w:color w:val="24292E"/>
        </w:rPr>
        <w:t>s</w:t>
      </w:r>
      <w:r w:rsidRPr="00BB7D1C">
        <w:rPr>
          <w:color w:val="24292E"/>
        </w:rPr>
        <w:t xml:space="preserve"> a shell. As long as our directory comes before the actual location of </w:t>
      </w:r>
      <w:r w:rsidRPr="00BB7D1C">
        <w:rPr>
          <w:rStyle w:val="HTMLCode"/>
          <w:rFonts w:ascii="Times New Roman" w:hAnsi="Times New Roman" w:cs="Times New Roman"/>
          <w:color w:val="24292E"/>
          <w:sz w:val="24"/>
          <w:szCs w:val="24"/>
        </w:rPr>
        <w:t>whoami</w:t>
      </w:r>
      <w:r w:rsidRPr="00BB7D1C">
        <w:rPr>
          <w:color w:val="24292E"/>
        </w:rPr>
        <w:t>, our binary will be run instead.</w:t>
      </w:r>
    </w:p>
    <w:p w14:paraId="37661CF2" w14:textId="796D7383" w:rsidR="00662A00" w:rsidRPr="00BB7D1C" w:rsidRDefault="00662A00" w:rsidP="002D5344">
      <w:pPr>
        <w:rPr>
          <w:rFonts w:ascii="Times New Roman" w:hAnsi="Times New Roman" w:cs="Times New Roman"/>
          <w:sz w:val="24"/>
          <w:szCs w:val="24"/>
        </w:rPr>
      </w:pPr>
    </w:p>
    <w:p w14:paraId="00079ED3" w14:textId="30B086DB" w:rsidR="00662A00" w:rsidRPr="00BB7D1C" w:rsidRDefault="00662A00" w:rsidP="002D5344">
      <w:pPr>
        <w:rPr>
          <w:rFonts w:ascii="Times New Roman" w:hAnsi="Times New Roman" w:cs="Times New Roman"/>
          <w:noProof/>
          <w:sz w:val="24"/>
          <w:szCs w:val="24"/>
        </w:rPr>
      </w:pPr>
    </w:p>
    <w:p w14:paraId="4B12B7D0" w14:textId="533E4756" w:rsidR="002850AD" w:rsidRDefault="002850AD" w:rsidP="002D5344">
      <w:pPr>
        <w:rPr>
          <w:rFonts w:ascii="Times New Roman" w:hAnsi="Times New Roman" w:cs="Times New Roman"/>
          <w:sz w:val="24"/>
          <w:szCs w:val="24"/>
        </w:rPr>
      </w:pPr>
      <w:r w:rsidRPr="00BB7D1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1C539B" wp14:editId="506DAAE9">
            <wp:extent cx="5943600" cy="393903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24" t="21459" r="38219" b="73130"/>
                    <a:stretch/>
                  </pic:blipFill>
                  <pic:spPr bwMode="auto">
                    <a:xfrm>
                      <a:off x="0" y="0"/>
                      <a:ext cx="5943600" cy="393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438995" w14:textId="77777777" w:rsidR="00BB7D1C" w:rsidRPr="00BB7D1C" w:rsidRDefault="00BB7D1C" w:rsidP="002D5344">
      <w:pPr>
        <w:rPr>
          <w:rFonts w:ascii="Times New Roman" w:hAnsi="Times New Roman" w:cs="Times New Roman"/>
          <w:sz w:val="24"/>
          <w:szCs w:val="24"/>
        </w:rPr>
      </w:pPr>
    </w:p>
    <w:p w14:paraId="6BD611E9" w14:textId="1C33AA16" w:rsidR="00662A00" w:rsidRDefault="00662A00" w:rsidP="00BB7D1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  <w:r w:rsidRPr="00BB7D1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We can make a directory for ourselves to put the above C source code.</w:t>
      </w:r>
    </w:p>
    <w:p w14:paraId="0510DCAC" w14:textId="4D78AA2C" w:rsidR="00BB7D1C" w:rsidRPr="00BB7D1C" w:rsidRDefault="00BB7D1C" w:rsidP="00BB7D1C">
      <w:pPr>
        <w:pStyle w:val="ListParagraph"/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</w:p>
    <w:p w14:paraId="2F3477DE" w14:textId="219EBD0E" w:rsidR="00662A00" w:rsidRPr="00BB7D1C" w:rsidRDefault="00662A00" w:rsidP="002D53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  <w:r w:rsidRPr="00BB7D1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Next, compile the program with the same name as </w:t>
      </w:r>
      <w:bookmarkStart w:id="0" w:name="_GoBack"/>
      <w:bookmarkEnd w:id="0"/>
      <w:r w:rsidRPr="00BB7D1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whoami.</w:t>
      </w:r>
    </w:p>
    <w:p w14:paraId="19F7210B" w14:textId="4F72BF22" w:rsidR="00662A00" w:rsidRPr="00BB7D1C" w:rsidRDefault="00662A00" w:rsidP="002D5344">
      <w:pPr>
        <w:rPr>
          <w:rFonts w:ascii="Times New Roman" w:hAnsi="Times New Roman" w:cs="Times New Roman"/>
          <w:sz w:val="24"/>
          <w:szCs w:val="24"/>
        </w:rPr>
      </w:pPr>
      <w:r w:rsidRPr="00BB7D1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E3E21F" wp14:editId="365A8B0C">
            <wp:extent cx="5943600" cy="620297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29" t="25791" r="48519" b="67595"/>
                    <a:stretch/>
                  </pic:blipFill>
                  <pic:spPr bwMode="auto">
                    <a:xfrm>
                      <a:off x="0" y="0"/>
                      <a:ext cx="5943600" cy="620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4C928B" w14:textId="0019B680" w:rsidR="00BB7D1C" w:rsidRPr="00BB7D1C" w:rsidRDefault="00BB7D1C" w:rsidP="002D5344">
      <w:pPr>
        <w:rPr>
          <w:rFonts w:ascii="Times New Roman" w:hAnsi="Times New Roman" w:cs="Times New Roman"/>
          <w:sz w:val="24"/>
          <w:szCs w:val="24"/>
        </w:rPr>
      </w:pPr>
    </w:p>
    <w:p w14:paraId="697BBF6B" w14:textId="5F58AC14" w:rsidR="00BB7D1C" w:rsidRPr="00BB7D1C" w:rsidRDefault="00BB7D1C" w:rsidP="00BB7D1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  <w:r w:rsidRPr="00BB7D1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Level 5 password: </w:t>
      </w:r>
      <w:r w:rsidRPr="00BB7D1C">
        <w:rPr>
          <w:rFonts w:ascii="Times New Roman" w:hAnsi="Times New Roman" w:cs="Times New Roman"/>
          <w:b/>
          <w:bCs/>
          <w:color w:val="24292E"/>
          <w:sz w:val="24"/>
          <w:szCs w:val="24"/>
          <w:shd w:val="clear" w:color="auto" w:fill="FFFFFF"/>
        </w:rPr>
        <w:t>DNLM3Vu0mZfX0pDd</w:t>
      </w:r>
    </w:p>
    <w:p w14:paraId="7B28BA36" w14:textId="76F55BAD" w:rsidR="00662A00" w:rsidRPr="002D5344" w:rsidRDefault="00D970BB" w:rsidP="002D5344">
      <w:r w:rsidRPr="00BB7D1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67B4D4" wp14:editId="55D76500">
                <wp:simplePos x="0" y="0"/>
                <wp:positionH relativeFrom="column">
                  <wp:posOffset>560070</wp:posOffset>
                </wp:positionH>
                <wp:positionV relativeFrom="paragraph">
                  <wp:posOffset>151765</wp:posOffset>
                </wp:positionV>
                <wp:extent cx="1596390" cy="255814"/>
                <wp:effectExtent l="19050" t="19050" r="22860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6390" cy="25581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B6D9DC5" id="Rectangle 10" o:spid="_x0000_s1026" style="position:absolute;margin-left:44.1pt;margin-top:11.95pt;width:125.7pt;height:20.1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" filled="f" strokecolor="red" strokeweight="2.25pt"/>
            </w:pict>
          </mc:Fallback>
        </mc:AlternateContent>
      </w:r>
      <w:r w:rsidR="008C6925">
        <w:rPr>
          <w:noProof/>
        </w:rPr>
        <w:drawing>
          <wp:inline distT="0" distB="0" distL="0" distR="0" wp14:anchorId="779224AB" wp14:editId="7A5E0284">
            <wp:extent cx="5943600" cy="82810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67" t="33229" r="45801" b="57278"/>
                    <a:stretch/>
                  </pic:blipFill>
                  <pic:spPr bwMode="auto">
                    <a:xfrm>
                      <a:off x="0" y="0"/>
                      <a:ext cx="5943600" cy="828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62A00" w:rsidRPr="002D5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1037D"/>
    <w:multiLevelType w:val="hybridMultilevel"/>
    <w:tmpl w:val="E826A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D19A0"/>
    <w:multiLevelType w:val="hybridMultilevel"/>
    <w:tmpl w:val="60868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A2000"/>
    <w:multiLevelType w:val="hybridMultilevel"/>
    <w:tmpl w:val="B9B60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CC6F3F"/>
    <w:multiLevelType w:val="hybridMultilevel"/>
    <w:tmpl w:val="1E5AC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C06957"/>
    <w:multiLevelType w:val="hybridMultilevel"/>
    <w:tmpl w:val="CA44500E"/>
    <w:lvl w:ilvl="0" w:tplc="99026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jAzszSxtDA1NzRQ0lEKTi0uzszPAykwrAUAYKAYkSwAAAA="/>
  </w:docVars>
  <w:rsids>
    <w:rsidRoot w:val="00903645"/>
    <w:rsid w:val="001C456C"/>
    <w:rsid w:val="002850AD"/>
    <w:rsid w:val="002D5344"/>
    <w:rsid w:val="004B4FBC"/>
    <w:rsid w:val="006176BF"/>
    <w:rsid w:val="00662A00"/>
    <w:rsid w:val="008C6925"/>
    <w:rsid w:val="00903645"/>
    <w:rsid w:val="009746CB"/>
    <w:rsid w:val="00B70330"/>
    <w:rsid w:val="00BB7D1C"/>
    <w:rsid w:val="00D970BB"/>
    <w:rsid w:val="00E6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6A1A6"/>
  <w15:chartTrackingRefBased/>
  <w15:docId w15:val="{332584C6-B11E-4456-8167-2C6303386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D534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50AD"/>
    <w:pPr>
      <w:spacing w:line="259" w:lineRule="auto"/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62A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62A0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65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sta W.D.S. it17098724</dc:creator>
  <cp:keywords/>
  <dc:description/>
  <cp:lastModifiedBy>Anesta W.D.S. it17098724</cp:lastModifiedBy>
  <cp:revision>14</cp:revision>
  <dcterms:created xsi:type="dcterms:W3CDTF">2020-03-03T17:10:00Z</dcterms:created>
  <dcterms:modified xsi:type="dcterms:W3CDTF">2020-03-03T17:38:00Z</dcterms:modified>
</cp:coreProperties>
</file>